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2B48B" w14:textId="77777777" w:rsidR="004B3B5E" w:rsidRPr="00DC1375" w:rsidRDefault="00943440" w:rsidP="00943440">
      <w:p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  <w:r w:rsidR="008B047E" w:rsidRPr="00DC1375">
        <w:rPr>
          <w:rFonts w:ascii="Times New Roman" w:hAnsi="Times New Roman" w:cs="Times New Roman"/>
          <w:sz w:val="24"/>
          <w:szCs w:val="24"/>
          <w:u w:val="single"/>
        </w:rPr>
        <w:t>Name of faculty and U.ID:</w:t>
      </w:r>
      <w:r w:rsidR="004B3B5E" w:rsidRPr="00DC1375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0F1537BA" w14:textId="77777777" w:rsidR="00391759" w:rsidRPr="00DC1375" w:rsidRDefault="004B3B5E" w:rsidP="004B3B5E">
      <w:pPr>
        <w:ind w:left="1440" w:firstLine="720"/>
        <w:rPr>
          <w:rFonts w:ascii="Times New Roman" w:hAnsi="Times New Roman" w:cs="Times New Roman"/>
          <w:sz w:val="24"/>
          <w:szCs w:val="24"/>
        </w:rPr>
      </w:pPr>
      <w:r w:rsidRPr="00DC1375">
        <w:rPr>
          <w:rFonts w:ascii="Times New Roman" w:hAnsi="Times New Roman" w:cs="Times New Roman"/>
          <w:sz w:val="24"/>
          <w:szCs w:val="24"/>
        </w:rPr>
        <w:t xml:space="preserve">Nahita Pathania </w:t>
      </w:r>
      <w:r w:rsidRPr="00DC1375">
        <w:rPr>
          <w:rFonts w:ascii="Times New Roman" w:hAnsi="Times New Roman" w:cs="Times New Roman"/>
          <w:sz w:val="24"/>
          <w:szCs w:val="24"/>
        </w:rPr>
        <w:tab/>
      </w:r>
      <w:r w:rsidRPr="00DC1375">
        <w:rPr>
          <w:rFonts w:ascii="Times New Roman" w:hAnsi="Times New Roman" w:cs="Times New Roman"/>
          <w:sz w:val="24"/>
          <w:szCs w:val="24"/>
        </w:rPr>
        <w:tab/>
        <w:t>19372</w:t>
      </w:r>
    </w:p>
    <w:p w14:paraId="3C079E88" w14:textId="77777777" w:rsidR="00943440" w:rsidRPr="00DC1375" w:rsidRDefault="00943440" w:rsidP="00943440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B599795" w14:textId="77777777" w:rsidR="008B047E" w:rsidRPr="00DC1375" w:rsidRDefault="008B047E" w:rsidP="00154AB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  <w:u w:val="single"/>
        </w:rPr>
        <w:t>Project Name:</w:t>
      </w:r>
    </w:p>
    <w:p w14:paraId="0718F03F" w14:textId="5B7B1CDB" w:rsidR="008B047E" w:rsidRDefault="00154ABA" w:rsidP="006E1217">
      <w:pPr>
        <w:ind w:left="720"/>
        <w:rPr>
          <w:rFonts w:ascii="Times New Roman" w:hAnsi="Times New Roman" w:cs="Times New Roman"/>
          <w:sz w:val="24"/>
          <w:szCs w:val="24"/>
        </w:rPr>
      </w:pPr>
      <w:r w:rsidRPr="00DC1375">
        <w:rPr>
          <w:rFonts w:ascii="Times New Roman" w:hAnsi="Times New Roman" w:cs="Times New Roman"/>
          <w:sz w:val="24"/>
          <w:szCs w:val="24"/>
        </w:rPr>
        <w:t xml:space="preserve">Generic analysis of a dataset </w:t>
      </w:r>
      <w:r w:rsidR="004A2D27">
        <w:rPr>
          <w:rFonts w:ascii="Times New Roman" w:hAnsi="Times New Roman" w:cs="Times New Roman"/>
          <w:sz w:val="24"/>
          <w:szCs w:val="24"/>
        </w:rPr>
        <w:t xml:space="preserve">and development of a basic </w:t>
      </w:r>
      <w:r w:rsidR="00F87192">
        <w:rPr>
          <w:rFonts w:ascii="Times New Roman" w:hAnsi="Times New Roman" w:cs="Times New Roman"/>
          <w:sz w:val="24"/>
          <w:szCs w:val="24"/>
        </w:rPr>
        <w:t xml:space="preserve">ML </w:t>
      </w:r>
      <w:r w:rsidR="004A2D27">
        <w:rPr>
          <w:rFonts w:ascii="Times New Roman" w:hAnsi="Times New Roman" w:cs="Times New Roman"/>
          <w:sz w:val="24"/>
          <w:szCs w:val="24"/>
        </w:rPr>
        <w:t xml:space="preserve">model </w:t>
      </w:r>
      <w:r w:rsidRPr="00DC1375">
        <w:rPr>
          <w:rFonts w:ascii="Times New Roman" w:hAnsi="Times New Roman" w:cs="Times New Roman"/>
          <w:sz w:val="24"/>
          <w:szCs w:val="24"/>
        </w:rPr>
        <w:t>based on user query in high-level language</w:t>
      </w:r>
      <w:r w:rsidR="006736BC" w:rsidRPr="00DC1375">
        <w:rPr>
          <w:rFonts w:ascii="Times New Roman" w:hAnsi="Times New Roman" w:cs="Times New Roman"/>
          <w:sz w:val="24"/>
          <w:szCs w:val="24"/>
        </w:rPr>
        <w:t>.</w:t>
      </w:r>
    </w:p>
    <w:p w14:paraId="1D0EDE5E" w14:textId="77777777" w:rsidR="00394AFC" w:rsidRPr="00DC1375" w:rsidRDefault="00394AFC" w:rsidP="006E1217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62C54E71" w14:textId="77777777" w:rsidR="006736BC" w:rsidRPr="00DC1375" w:rsidRDefault="008B047E" w:rsidP="006736B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  <w:u w:val="single"/>
        </w:rPr>
        <w:t>Problem Statement:</w:t>
      </w:r>
    </w:p>
    <w:p w14:paraId="465F2FAC" w14:textId="44C294BC" w:rsidR="00E4127E" w:rsidRDefault="006736BC" w:rsidP="00B27C4C">
      <w:pPr>
        <w:ind w:left="720"/>
        <w:rPr>
          <w:rFonts w:ascii="Times New Roman" w:hAnsi="Times New Roman" w:cs="Times New Roman"/>
          <w:sz w:val="24"/>
          <w:szCs w:val="24"/>
        </w:rPr>
      </w:pPr>
      <w:r w:rsidRPr="00DC1375">
        <w:rPr>
          <w:rFonts w:ascii="Times New Roman" w:hAnsi="Times New Roman" w:cs="Times New Roman"/>
          <w:sz w:val="24"/>
          <w:szCs w:val="24"/>
        </w:rPr>
        <w:t>Developing insights for a given dataset play a crucial role in addressing the real-world</w:t>
      </w:r>
      <w:r w:rsidR="00BD69ED" w:rsidRPr="00DC1375">
        <w:rPr>
          <w:rFonts w:ascii="Times New Roman" w:hAnsi="Times New Roman" w:cs="Times New Roman"/>
          <w:sz w:val="24"/>
          <w:szCs w:val="24"/>
        </w:rPr>
        <w:t xml:space="preserve"> data problems</w:t>
      </w:r>
      <w:r w:rsidRPr="00DC1375">
        <w:rPr>
          <w:rFonts w:ascii="Times New Roman" w:hAnsi="Times New Roman" w:cs="Times New Roman"/>
          <w:sz w:val="24"/>
          <w:szCs w:val="24"/>
        </w:rPr>
        <w:t xml:space="preserve">. The process of gaining </w:t>
      </w:r>
      <w:r w:rsidR="00E2552C" w:rsidRPr="00DC1375">
        <w:rPr>
          <w:rFonts w:ascii="Times New Roman" w:hAnsi="Times New Roman" w:cs="Times New Roman"/>
          <w:sz w:val="24"/>
          <w:szCs w:val="24"/>
        </w:rPr>
        <w:t>insights is usually time-consuming as it involves writing code to plot various graphs</w:t>
      </w:r>
      <w:r w:rsidR="00EB2F78" w:rsidRPr="00DC1375">
        <w:rPr>
          <w:rFonts w:ascii="Times New Roman" w:hAnsi="Times New Roman" w:cs="Times New Roman"/>
          <w:sz w:val="24"/>
          <w:szCs w:val="24"/>
        </w:rPr>
        <w:t xml:space="preserve"> </w:t>
      </w:r>
      <w:r w:rsidR="00E2552C" w:rsidRPr="00DC1375">
        <w:rPr>
          <w:rFonts w:ascii="Times New Roman" w:hAnsi="Times New Roman" w:cs="Times New Roman"/>
          <w:sz w:val="24"/>
          <w:szCs w:val="24"/>
        </w:rPr>
        <w:t>for different data points, understanding the statistics like outliers, range, distribution type</w:t>
      </w:r>
      <w:r w:rsidR="00EB2F78" w:rsidRPr="00DC1375">
        <w:rPr>
          <w:rFonts w:ascii="Times New Roman" w:hAnsi="Times New Roman" w:cs="Times New Roman"/>
          <w:sz w:val="24"/>
          <w:szCs w:val="24"/>
        </w:rPr>
        <w:t xml:space="preserve">, interquartile range and many more. </w:t>
      </w:r>
      <w:r w:rsidR="00A46588">
        <w:rPr>
          <w:rFonts w:ascii="Times New Roman" w:hAnsi="Times New Roman" w:cs="Times New Roman"/>
          <w:sz w:val="24"/>
          <w:szCs w:val="24"/>
        </w:rPr>
        <w:t>Our aim is to streamline this process</w:t>
      </w:r>
      <w:r w:rsidR="00BC64F8">
        <w:rPr>
          <w:rFonts w:ascii="Times New Roman" w:hAnsi="Times New Roman" w:cs="Times New Roman"/>
          <w:sz w:val="24"/>
          <w:szCs w:val="24"/>
        </w:rPr>
        <w:t xml:space="preserve"> to the highest possible extent</w:t>
      </w:r>
      <w:r w:rsidR="00A46588">
        <w:rPr>
          <w:rFonts w:ascii="Times New Roman" w:hAnsi="Times New Roman" w:cs="Times New Roman"/>
          <w:sz w:val="24"/>
          <w:szCs w:val="24"/>
        </w:rPr>
        <w:t xml:space="preserve">. </w:t>
      </w:r>
      <w:r w:rsidR="00EB2F78" w:rsidRPr="00DC1375">
        <w:rPr>
          <w:rFonts w:ascii="Times New Roman" w:hAnsi="Times New Roman" w:cs="Times New Roman"/>
          <w:sz w:val="24"/>
          <w:szCs w:val="24"/>
        </w:rPr>
        <w:t>What if the developer/user can understand all of this by typing-in the query in a high-level language (English) and gain all those insights</w:t>
      </w:r>
      <w:r w:rsidR="00181488" w:rsidRPr="00DC1375">
        <w:rPr>
          <w:rFonts w:ascii="Times New Roman" w:hAnsi="Times New Roman" w:cs="Times New Roman"/>
          <w:sz w:val="24"/>
          <w:szCs w:val="24"/>
        </w:rPr>
        <w:t>? Let’s not stop there, what if we could predict label values based on the features, apply ML, just by processing the given high-level language statement? And this applies for almost every kind of dataset.</w:t>
      </w:r>
    </w:p>
    <w:p w14:paraId="77D0BF91" w14:textId="77777777" w:rsidR="008A6A49" w:rsidRPr="00DC1375" w:rsidRDefault="008A6A49" w:rsidP="00B27C4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4CB4C588" w14:textId="77777777" w:rsidR="008B047E" w:rsidRPr="00DC1375" w:rsidRDefault="008B047E" w:rsidP="008B047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  <w:u w:val="single"/>
        </w:rPr>
        <w:t>Technologies to be used</w:t>
      </w:r>
      <w:r w:rsidR="00C31D41" w:rsidRPr="00DC1375">
        <w:rPr>
          <w:rFonts w:ascii="Times New Roman" w:hAnsi="Times New Roman" w:cs="Times New Roman"/>
          <w:sz w:val="24"/>
          <w:szCs w:val="24"/>
          <w:u w:val="single"/>
        </w:rPr>
        <w:t>:</w:t>
      </w:r>
    </w:p>
    <w:p w14:paraId="4E0AC966" w14:textId="77777777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>Machine Learning</w:t>
      </w:r>
    </w:p>
    <w:p w14:paraId="0EDD237A" w14:textId="77777777" w:rsidR="00D43ECE" w:rsidRPr="00DC1375" w:rsidRDefault="00D43ECE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>Deep Learning</w:t>
      </w:r>
    </w:p>
    <w:p w14:paraId="54A6B57E" w14:textId="77777777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>Natural Language Processing</w:t>
      </w:r>
    </w:p>
    <w:p w14:paraId="1A8D8921" w14:textId="77777777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 xml:space="preserve">Data </w:t>
      </w:r>
      <w:r w:rsidR="003B39AB" w:rsidRPr="00DC1375">
        <w:rPr>
          <w:rFonts w:ascii="Times New Roman" w:hAnsi="Times New Roman" w:cs="Times New Roman"/>
          <w:sz w:val="24"/>
          <w:szCs w:val="24"/>
        </w:rPr>
        <w:t>Processing</w:t>
      </w:r>
      <w:r w:rsidRPr="00DC1375">
        <w:rPr>
          <w:rFonts w:ascii="Times New Roman" w:hAnsi="Times New Roman" w:cs="Times New Roman"/>
          <w:sz w:val="24"/>
          <w:szCs w:val="24"/>
        </w:rPr>
        <w:t xml:space="preserve"> tools</w:t>
      </w:r>
    </w:p>
    <w:p w14:paraId="42D26F1C" w14:textId="77777777" w:rsidR="008B7C58" w:rsidRPr="00DC1375" w:rsidRDefault="008B7C58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>Feature extraction tools</w:t>
      </w:r>
    </w:p>
    <w:p w14:paraId="1DFD60E3" w14:textId="77777777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 xml:space="preserve">Data </w:t>
      </w:r>
      <w:r w:rsidR="008B7C58" w:rsidRPr="00DC1375">
        <w:rPr>
          <w:rFonts w:ascii="Times New Roman" w:hAnsi="Times New Roman" w:cs="Times New Roman"/>
          <w:sz w:val="24"/>
          <w:szCs w:val="24"/>
        </w:rPr>
        <w:t>Visualization</w:t>
      </w:r>
      <w:r w:rsidRPr="00DC1375">
        <w:rPr>
          <w:rFonts w:ascii="Times New Roman" w:hAnsi="Times New Roman" w:cs="Times New Roman"/>
          <w:sz w:val="24"/>
          <w:szCs w:val="24"/>
        </w:rPr>
        <w:t xml:space="preserve"> tools</w:t>
      </w:r>
    </w:p>
    <w:p w14:paraId="1C7AA488" w14:textId="77777777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>Image Processing</w:t>
      </w:r>
    </w:p>
    <w:p w14:paraId="2806B47F" w14:textId="3998A9C1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 xml:space="preserve">React </w:t>
      </w:r>
      <w:proofErr w:type="spellStart"/>
      <w:r w:rsidRPr="00DC1375">
        <w:rPr>
          <w:rFonts w:ascii="Times New Roman" w:hAnsi="Times New Roman" w:cs="Times New Roman"/>
          <w:sz w:val="24"/>
          <w:szCs w:val="24"/>
        </w:rPr>
        <w:t>j</w:t>
      </w:r>
      <w:r w:rsidR="004666BF" w:rsidRPr="00DC1375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4666BF" w:rsidRPr="00DC13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44743BB" w14:textId="592E4D1C" w:rsidR="00C31D41" w:rsidRPr="00DC1375" w:rsidRDefault="00C31D41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 xml:space="preserve">Node </w:t>
      </w:r>
      <w:proofErr w:type="spellStart"/>
      <w:r w:rsidRPr="00DC1375">
        <w:rPr>
          <w:rFonts w:ascii="Times New Roman" w:hAnsi="Times New Roman" w:cs="Times New Roman"/>
          <w:sz w:val="24"/>
          <w:szCs w:val="24"/>
        </w:rPr>
        <w:t>js</w:t>
      </w:r>
      <w:proofErr w:type="spellEnd"/>
    </w:p>
    <w:p w14:paraId="5CFE1D5F" w14:textId="5C991C8C" w:rsidR="00D43ECE" w:rsidRPr="00DC1375" w:rsidRDefault="00D43ECE" w:rsidP="00C31D41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</w:rPr>
        <w:t>Flask</w:t>
      </w:r>
      <w:r w:rsidR="004666BF" w:rsidRPr="00DC13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BB9A772" w14:textId="7D6351F1" w:rsidR="008B047E" w:rsidRPr="00FF58AC" w:rsidRDefault="00DB17EC" w:rsidP="008B047E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</w:rPr>
        <w:t>Fire</w:t>
      </w:r>
      <w:r w:rsidR="00067726"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>ase</w:t>
      </w:r>
    </w:p>
    <w:p w14:paraId="11C25D2D" w14:textId="77777777" w:rsidR="00831450" w:rsidRPr="0032212D" w:rsidRDefault="00831450" w:rsidP="0032212D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3C598367" w14:textId="77777777" w:rsidR="00943440" w:rsidRPr="00DC1375" w:rsidRDefault="008B047E" w:rsidP="00C4099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u w:val="single"/>
        </w:rPr>
      </w:pPr>
      <w:r w:rsidRPr="00DC1375">
        <w:rPr>
          <w:rFonts w:ascii="Times New Roman" w:hAnsi="Times New Roman" w:cs="Times New Roman"/>
          <w:sz w:val="24"/>
          <w:szCs w:val="24"/>
          <w:u w:val="single"/>
        </w:rPr>
        <w:t>Project Outcomes:</w:t>
      </w:r>
    </w:p>
    <w:p w14:paraId="5112C8BB" w14:textId="6752A614" w:rsidR="00C4099F" w:rsidRPr="00DC1375" w:rsidRDefault="00C4099F" w:rsidP="00C4099F">
      <w:pPr>
        <w:ind w:left="360"/>
        <w:rPr>
          <w:rFonts w:ascii="Times New Roman" w:hAnsi="Times New Roman" w:cs="Times New Roman"/>
          <w:sz w:val="24"/>
          <w:szCs w:val="24"/>
        </w:rPr>
      </w:pPr>
      <w:r w:rsidRPr="00DC1375">
        <w:rPr>
          <w:rFonts w:ascii="Times New Roman" w:hAnsi="Times New Roman" w:cs="Times New Roman"/>
          <w:sz w:val="24"/>
          <w:szCs w:val="24"/>
          <w:lang w:val="en-US"/>
        </w:rPr>
        <w:t xml:space="preserve">A conventional data scientist follows seven steps to develop a solution in-terms of Machine learning: Preprocess data, understand data, gain insights, develop a basic model, fine-tune parameters and features, scale the model and integrate. With this project, first </w:t>
      </w:r>
      <w:r w:rsidRPr="00DC1375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 xml:space="preserve">FOUR </w:t>
      </w:r>
      <w:r w:rsidRPr="00DC1375">
        <w:rPr>
          <w:rFonts w:ascii="Times New Roman" w:hAnsi="Times New Roman" w:cs="Times New Roman"/>
          <w:sz w:val="24"/>
          <w:szCs w:val="24"/>
          <w:lang w:val="en-US"/>
        </w:rPr>
        <w:t xml:space="preserve">steps in the conventional process would be </w:t>
      </w:r>
      <w:r w:rsidR="00B233E9">
        <w:rPr>
          <w:rFonts w:ascii="Times New Roman" w:hAnsi="Times New Roman" w:cs="Times New Roman"/>
          <w:sz w:val="24"/>
          <w:szCs w:val="24"/>
          <w:lang w:val="en-US"/>
        </w:rPr>
        <w:t>optimized to the highest extent</w:t>
      </w:r>
      <w:r w:rsidRPr="00DC1375">
        <w:rPr>
          <w:rFonts w:ascii="Times New Roman" w:hAnsi="Times New Roman" w:cs="Times New Roman"/>
          <w:sz w:val="24"/>
          <w:szCs w:val="24"/>
          <w:lang w:val="en-US"/>
        </w:rPr>
        <w:t>. A data scientist can preprocess, understand data, gain insights and even develop a basic model with performance evaluation by just typing-in the queries in English language which streamlines the process of developing a basic model.</w:t>
      </w:r>
      <w:r w:rsidRPr="00DC137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AB7E41" w14:textId="7243C609" w:rsidR="00943440" w:rsidRDefault="00386251" w:rsidP="00943440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lastRenderedPageBreak/>
        <w:t>Team Details :</w:t>
      </w:r>
      <w:r w:rsidR="00252970">
        <w:rPr>
          <w:rFonts w:ascii="Times New Roman" w:hAnsi="Times New Roman" w:cs="Times New Roman"/>
          <w:sz w:val="24"/>
          <w:szCs w:val="24"/>
          <w:u w:val="single"/>
        </w:rPr>
        <w:t xml:space="preserve"> </w:t>
      </w:r>
    </w:p>
    <w:p w14:paraId="4ABC536F" w14:textId="5E5C5E21" w:rsidR="007B07BA" w:rsidRPr="007B07BA" w:rsidRDefault="007D2507" w:rsidP="007B07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rasanth G.</w:t>
      </w:r>
      <w:r w:rsidR="007B07BA" w:rsidRPr="007B07BA">
        <w:rPr>
          <w:rFonts w:ascii="Times New Roman" w:hAnsi="Times New Roman" w:cs="Times New Roman"/>
          <w:sz w:val="24"/>
          <w:szCs w:val="24"/>
          <w:lang w:val="en-US"/>
        </w:rPr>
        <w:t xml:space="preserve">         </w:t>
      </w:r>
      <w:r w:rsidR="00365E6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B07BA" w:rsidRPr="007B07BA">
        <w:rPr>
          <w:rFonts w:ascii="Times New Roman" w:hAnsi="Times New Roman" w:cs="Times New Roman"/>
          <w:sz w:val="24"/>
          <w:szCs w:val="24"/>
          <w:lang w:val="en-US"/>
        </w:rPr>
        <w:t>11601</w:t>
      </w:r>
      <w:r>
        <w:rPr>
          <w:rFonts w:ascii="Times New Roman" w:hAnsi="Times New Roman" w:cs="Times New Roman"/>
          <w:sz w:val="24"/>
          <w:szCs w:val="24"/>
          <w:lang w:val="en-US"/>
        </w:rPr>
        <w:t>526</w:t>
      </w:r>
    </w:p>
    <w:p w14:paraId="35D99D78" w14:textId="0BCAB0A0" w:rsidR="007B07BA" w:rsidRPr="007B07BA" w:rsidRDefault="007B07BA" w:rsidP="007B07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 w:rsidRPr="007B07BA">
        <w:rPr>
          <w:rFonts w:ascii="Times New Roman" w:hAnsi="Times New Roman" w:cs="Times New Roman"/>
          <w:sz w:val="24"/>
          <w:szCs w:val="24"/>
          <w:lang w:val="en-US"/>
        </w:rPr>
        <w:t xml:space="preserve">Anil Raj T.          </w:t>
      </w:r>
      <w:r w:rsidR="00365E61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7B07BA">
        <w:rPr>
          <w:rFonts w:ascii="Times New Roman" w:hAnsi="Times New Roman" w:cs="Times New Roman"/>
          <w:sz w:val="24"/>
          <w:szCs w:val="24"/>
          <w:lang w:val="en-US"/>
        </w:rPr>
        <w:t>11601794</w:t>
      </w:r>
    </w:p>
    <w:p w14:paraId="787ADDC1" w14:textId="073FB187" w:rsidR="007B07BA" w:rsidRPr="007B07BA" w:rsidRDefault="001D5745" w:rsidP="007B07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Raja Rahul M.</w:t>
      </w:r>
      <w:r w:rsidR="007B07BA" w:rsidRPr="007B07BA">
        <w:rPr>
          <w:rFonts w:ascii="Times New Roman" w:hAnsi="Times New Roman" w:cs="Times New Roman"/>
          <w:sz w:val="24"/>
          <w:szCs w:val="24"/>
          <w:lang w:val="en-US"/>
        </w:rPr>
        <w:t xml:space="preserve">       </w:t>
      </w:r>
      <w:r w:rsidR="006805D2">
        <w:rPr>
          <w:rFonts w:ascii="Times New Roman" w:hAnsi="Times New Roman" w:cs="Times New Roman"/>
          <w:sz w:val="24"/>
          <w:szCs w:val="24"/>
          <w:lang w:val="en-US"/>
        </w:rPr>
        <w:t xml:space="preserve">  </w:t>
      </w:r>
      <w:r w:rsidR="00365E6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7B07BA" w:rsidRPr="007B07BA">
        <w:rPr>
          <w:rFonts w:ascii="Times New Roman" w:hAnsi="Times New Roman" w:cs="Times New Roman"/>
          <w:sz w:val="24"/>
          <w:szCs w:val="24"/>
          <w:lang w:val="en-US"/>
        </w:rPr>
        <w:t>11601</w:t>
      </w:r>
      <w:r w:rsidR="0057766C">
        <w:rPr>
          <w:rFonts w:ascii="Times New Roman" w:hAnsi="Times New Roman" w:cs="Times New Roman"/>
          <w:sz w:val="24"/>
          <w:szCs w:val="24"/>
          <w:lang w:val="en-US"/>
        </w:rPr>
        <w:t>79</w:t>
      </w:r>
      <w:r w:rsidR="00282CEF">
        <w:rPr>
          <w:rFonts w:ascii="Times New Roman" w:hAnsi="Times New Roman" w:cs="Times New Roman"/>
          <w:sz w:val="24"/>
          <w:szCs w:val="24"/>
          <w:lang w:val="en-US"/>
        </w:rPr>
        <w:t>3</w:t>
      </w:r>
      <w:bookmarkStart w:id="0" w:name="_GoBack"/>
      <w:bookmarkEnd w:id="0"/>
    </w:p>
    <w:p w14:paraId="1C9A3B2A" w14:textId="195F8610" w:rsidR="007B07BA" w:rsidRPr="007B07BA" w:rsidRDefault="007D2507" w:rsidP="007B07B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ikhil JSK</w:t>
      </w:r>
      <w:r w:rsidR="007B07BA" w:rsidRPr="007B07BA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r w:rsidR="00365E61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7B07BA" w:rsidRPr="007B07BA">
        <w:rPr>
          <w:rFonts w:ascii="Times New Roman" w:hAnsi="Times New Roman" w:cs="Times New Roman"/>
          <w:sz w:val="24"/>
          <w:szCs w:val="24"/>
          <w:lang w:val="en-US"/>
        </w:rPr>
        <w:t>116017</w:t>
      </w:r>
      <w:r>
        <w:rPr>
          <w:rFonts w:ascii="Times New Roman" w:hAnsi="Times New Roman" w:cs="Times New Roman"/>
          <w:sz w:val="24"/>
          <w:szCs w:val="24"/>
          <w:lang w:val="en-US"/>
        </w:rPr>
        <w:t>89</w:t>
      </w:r>
    </w:p>
    <w:p w14:paraId="1C971309" w14:textId="77777777" w:rsidR="007B07BA" w:rsidRPr="007B07BA" w:rsidRDefault="007B07BA" w:rsidP="0094344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661A5CD" w14:textId="77777777" w:rsidR="00386251" w:rsidRPr="00DC1375" w:rsidRDefault="00386251" w:rsidP="00943440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</w:p>
    <w:p w14:paraId="46177907" w14:textId="77777777" w:rsidR="00943440" w:rsidRPr="00DC1375" w:rsidRDefault="00943440" w:rsidP="00943440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</w:p>
    <w:p w14:paraId="0D8ACD39" w14:textId="77777777" w:rsidR="00943440" w:rsidRPr="00DC1375" w:rsidRDefault="00943440" w:rsidP="00943440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</w:p>
    <w:p w14:paraId="20EFC8B8" w14:textId="77777777" w:rsidR="00943440" w:rsidRPr="00DC1375" w:rsidRDefault="00943440" w:rsidP="00943440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</w:p>
    <w:p w14:paraId="29F3F97C" w14:textId="77777777" w:rsidR="00943440" w:rsidRPr="00DC1375" w:rsidRDefault="00943440" w:rsidP="00943440">
      <w:pPr>
        <w:pStyle w:val="ListParagraph"/>
        <w:rPr>
          <w:rFonts w:ascii="Times New Roman" w:hAnsi="Times New Roman" w:cs="Times New Roman"/>
          <w:sz w:val="24"/>
          <w:szCs w:val="24"/>
          <w:u w:val="single"/>
        </w:rPr>
      </w:pPr>
    </w:p>
    <w:sectPr w:rsidR="00943440" w:rsidRPr="00DC13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73F339A"/>
    <w:multiLevelType w:val="hybridMultilevel"/>
    <w:tmpl w:val="A118AF1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873729"/>
    <w:multiLevelType w:val="hybridMultilevel"/>
    <w:tmpl w:val="BA4209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zQ1NjGwNDYxMjJR0lEKTi0uzszPAykwrAUAh3y4PywAAAA="/>
  </w:docVars>
  <w:rsids>
    <w:rsidRoot w:val="008B047E"/>
    <w:rsid w:val="00067726"/>
    <w:rsid w:val="00154ABA"/>
    <w:rsid w:val="00181488"/>
    <w:rsid w:val="001D5745"/>
    <w:rsid w:val="0022522C"/>
    <w:rsid w:val="00252970"/>
    <w:rsid w:val="00257EE6"/>
    <w:rsid w:val="00282CEF"/>
    <w:rsid w:val="0032212D"/>
    <w:rsid w:val="00365E61"/>
    <w:rsid w:val="00386251"/>
    <w:rsid w:val="00391759"/>
    <w:rsid w:val="00394AFC"/>
    <w:rsid w:val="003B39AB"/>
    <w:rsid w:val="004666BF"/>
    <w:rsid w:val="004A2D27"/>
    <w:rsid w:val="004B3B5E"/>
    <w:rsid w:val="00526D8A"/>
    <w:rsid w:val="0057766C"/>
    <w:rsid w:val="006736BC"/>
    <w:rsid w:val="006805D2"/>
    <w:rsid w:val="006E1217"/>
    <w:rsid w:val="007B07BA"/>
    <w:rsid w:val="007D2507"/>
    <w:rsid w:val="007E4A70"/>
    <w:rsid w:val="00831450"/>
    <w:rsid w:val="008A6A49"/>
    <w:rsid w:val="008B047E"/>
    <w:rsid w:val="008B7C58"/>
    <w:rsid w:val="00943440"/>
    <w:rsid w:val="00A46588"/>
    <w:rsid w:val="00B233E9"/>
    <w:rsid w:val="00B27C4C"/>
    <w:rsid w:val="00B3384E"/>
    <w:rsid w:val="00B531BB"/>
    <w:rsid w:val="00BC64F8"/>
    <w:rsid w:val="00BD69ED"/>
    <w:rsid w:val="00C31D41"/>
    <w:rsid w:val="00C4099F"/>
    <w:rsid w:val="00D05A5B"/>
    <w:rsid w:val="00D43ECE"/>
    <w:rsid w:val="00D63C01"/>
    <w:rsid w:val="00D77A80"/>
    <w:rsid w:val="00DB17EC"/>
    <w:rsid w:val="00DC1375"/>
    <w:rsid w:val="00E2552C"/>
    <w:rsid w:val="00E4127E"/>
    <w:rsid w:val="00E4546B"/>
    <w:rsid w:val="00EB2F78"/>
    <w:rsid w:val="00F40A45"/>
    <w:rsid w:val="00F87192"/>
    <w:rsid w:val="00FA50E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F7ACC"/>
  <w15:chartTrackingRefBased/>
  <w15:docId w15:val="{A109299E-0A54-4E11-9A0A-3F8FB2ADC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04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6E12BE-833A-1E45-8B60-044393BF1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284</Words>
  <Characters>161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han Bansal</dc:creator>
  <cp:keywords/>
  <dc:description/>
  <cp:lastModifiedBy>Raja Rahul Maddula Mr</cp:lastModifiedBy>
  <cp:revision>45</cp:revision>
  <dcterms:created xsi:type="dcterms:W3CDTF">2019-03-12T10:52:00Z</dcterms:created>
  <dcterms:modified xsi:type="dcterms:W3CDTF">2019-03-19T06:36:00Z</dcterms:modified>
</cp:coreProperties>
</file>